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A0F37" w14:textId="198C4A57" w:rsidR="0030292A" w:rsidRDefault="0030292A" w:rsidP="00B07331">
      <w:pPr>
        <w:pStyle w:val="Heading1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ID Type</w:t>
      </w:r>
    </w:p>
    <w:p w14:paraId="360C9A36" w14:textId="4C96C72C" w:rsidR="0030292A" w:rsidRPr="0030292A" w:rsidRDefault="0030292A" w:rsidP="0030292A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z w:val="24"/>
          <w:szCs w:val="24"/>
        </w:rPr>
        <w:t>Customer ID</w:t>
      </w:r>
    </w:p>
    <w:p w14:paraId="4F63C3A4" w14:textId="740FED7A" w:rsidR="0030292A" w:rsidRPr="0030292A" w:rsidRDefault="0030292A" w:rsidP="0030292A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z w:val="24"/>
          <w:szCs w:val="24"/>
        </w:rPr>
        <w:t>Channel ID</w:t>
      </w:r>
    </w:p>
    <w:p w14:paraId="0A0FAE2D" w14:textId="09719692" w:rsidR="009922C1" w:rsidRDefault="00B07331" w:rsidP="00B07331">
      <w:pPr>
        <w:pStyle w:val="Heading1"/>
        <w:rPr>
          <w:rFonts w:ascii="Cambria" w:hAnsi="Cambria"/>
          <w:b/>
          <w:bCs/>
          <w:color w:val="000000" w:themeColor="text1"/>
        </w:rPr>
      </w:pPr>
      <w:r w:rsidRPr="00B07331">
        <w:rPr>
          <w:rFonts w:ascii="Cambria" w:hAnsi="Cambria"/>
          <w:b/>
          <w:bCs/>
          <w:color w:val="000000" w:themeColor="text1"/>
        </w:rPr>
        <w:t>Serv</w:t>
      </w:r>
      <w:r>
        <w:rPr>
          <w:rFonts w:ascii="Cambria" w:hAnsi="Cambria"/>
          <w:b/>
          <w:bCs/>
          <w:color w:val="000000" w:themeColor="text1"/>
        </w:rPr>
        <w:t>ice Types</w:t>
      </w:r>
    </w:p>
    <w:p w14:paraId="0B7D4BC0" w14:textId="259A2AC0" w:rsidR="00B07331" w:rsidRPr="00B07331" w:rsidRDefault="00B07331" w:rsidP="00B07331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sz w:val="24"/>
          <w:szCs w:val="24"/>
        </w:rPr>
        <w:t>Electricity</w:t>
      </w:r>
    </w:p>
    <w:p w14:paraId="00554AE2" w14:textId="063BDF9E" w:rsidR="00B07331" w:rsidRPr="00B07331" w:rsidRDefault="00B07331" w:rsidP="00B07331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sz w:val="24"/>
          <w:szCs w:val="24"/>
        </w:rPr>
        <w:t>Mechanic</w:t>
      </w:r>
    </w:p>
    <w:p w14:paraId="41FE6B38" w14:textId="7E8F69DE" w:rsidR="00B07331" w:rsidRPr="00B07331" w:rsidRDefault="00B07331" w:rsidP="00B07331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sz w:val="24"/>
          <w:szCs w:val="24"/>
        </w:rPr>
        <w:t>Food (Hotels)</w:t>
      </w:r>
    </w:p>
    <w:p w14:paraId="7FC40C0A" w14:textId="503C153C" w:rsidR="00B07331" w:rsidRPr="00522EA0" w:rsidRDefault="00B07331" w:rsidP="00522EA0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sz w:val="24"/>
          <w:szCs w:val="24"/>
        </w:rPr>
        <w:t>Shopping (Vegetables and others thing)</w:t>
      </w:r>
    </w:p>
    <w:p w14:paraId="2C07780A" w14:textId="38755CB0" w:rsidR="00522EA0" w:rsidRPr="00B07331" w:rsidRDefault="0030292A" w:rsidP="00522EA0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sz w:val="24"/>
          <w:szCs w:val="24"/>
        </w:rPr>
        <w:t>Servants</w:t>
      </w:r>
    </w:p>
    <w:sectPr w:rsidR="00522EA0" w:rsidRPr="00B073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430F9"/>
    <w:multiLevelType w:val="hybridMultilevel"/>
    <w:tmpl w:val="09461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CE650A"/>
    <w:multiLevelType w:val="hybridMultilevel"/>
    <w:tmpl w:val="F2FA2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MjQ2NTSwNDaxMDdU0lEKTi0uzszPAykwqgUAQNOyVSwAAAA="/>
  </w:docVars>
  <w:rsids>
    <w:rsidRoot w:val="009922C1"/>
    <w:rsid w:val="0030292A"/>
    <w:rsid w:val="00522EA0"/>
    <w:rsid w:val="009922C1"/>
    <w:rsid w:val="00A521B2"/>
    <w:rsid w:val="00B07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97156"/>
  <w15:chartTrackingRefBased/>
  <w15:docId w15:val="{703125A2-DF34-4051-925F-DB89108AF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73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3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07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5</cp:revision>
  <dcterms:created xsi:type="dcterms:W3CDTF">2021-05-30T04:09:00Z</dcterms:created>
  <dcterms:modified xsi:type="dcterms:W3CDTF">2021-05-30T07:49:00Z</dcterms:modified>
</cp:coreProperties>
</file>